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what-you-need-before-you-start"/>
      <w:bookmarkEnd w:id="21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2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3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5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2">
        <w:r>
          <w:rPr>
            <w:rStyle w:val="Hyperlink"/>
          </w:rPr>
          <w:t xml:space="preserve">info@nsip.edu.au</w:t>
        </w:r>
      </w:hyperlink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da9911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3ebd1c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24" Target="http://kb.nsip.edu.au/display/SATWI/SIF+3+Bootcamp+online" TargetMode="External" /><Relationship Type="http://schemas.openxmlformats.org/officeDocument/2006/relationships/hyperlink" Id="rId23" Target="https://www.sifassociation.org/Resources/Developer-Resources/SIF-3-0/Pages/SIF-3.0-Infrastructure.aspx" TargetMode="External" /><Relationship Type="http://schemas.openxmlformats.org/officeDocument/2006/relationships/hyperlink" Id="rId22" Target="mailto:info@nsip.edu.au" TargetMode="External" /><Relationship Type="http://schemas.openxmlformats.org/officeDocument/2006/relationships/hyperlink" Id="rId25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kb.nsip.edu.au/display/SATWI/SIF+3+Bootcamp+online" TargetMode="External" /><Relationship Type="http://schemas.openxmlformats.org/officeDocument/2006/relationships/hyperlink" Id="rId23" Target="https://www.sifassociation.org/Resources/Developer-Resources/SIF-3-0/Pages/SIF-3.0-Infrastructure.aspx" TargetMode="External" /><Relationship Type="http://schemas.openxmlformats.org/officeDocument/2006/relationships/hyperlink" Id="rId22" Target="mailto:info@nsip.edu.au" TargetMode="External" /><Relationship Type="http://schemas.openxmlformats.org/officeDocument/2006/relationships/hyperlink" Id="rId25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4:20:46Z</dcterms:created>
  <dcterms:modified xsi:type="dcterms:W3CDTF">2016-11-22T04:20:46Z</dcterms:modified>
</cp:coreProperties>
</file>